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50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 xml:space="preserve">Pseudo Code </w:t>
            </w:r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0C1DD6" w:rsidRPr="000C1DD6" w:rsidRDefault="000C1DD6" w:rsidP="000C1DD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NZ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</w:tr>
    </w:tbl>
    <w:p w:rsidR="000C1DD6" w:rsidRPr="000C1DD6" w:rsidRDefault="000C1DD6" w:rsidP="000C1DD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NZ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17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Import random function  </w:t>
            </w:r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0C1DD6" w:rsidRPr="000C1DD6" w:rsidRDefault="000C1DD6" w:rsidP="000C1DD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NZ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1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 xml:space="preserve">alphabet = a list of the letters from the alphabet </w:t>
            </w:r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0C1DD6" w:rsidRPr="000C1DD6" w:rsidRDefault="000C1DD6" w:rsidP="000C1DD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NZ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85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proofErr w:type="spellStart"/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already_guessed</w:t>
            </w:r>
            <w:proofErr w:type="spellEnd"/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 xml:space="preserve"> = empty list</w:t>
            </w:r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0C1DD6" w:rsidRPr="000C1DD6" w:rsidRDefault="000C1DD6" w:rsidP="000C1DD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NZ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92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proofErr w:type="spellStart"/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unjoin_word</w:t>
            </w:r>
            <w:proofErr w:type="spellEnd"/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 xml:space="preserve"> = None</w:t>
            </w:r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0C1DD6" w:rsidRPr="000C1DD6" w:rsidRDefault="000C1DD6" w:rsidP="000C1DD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NZ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485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HANGMAN_SYMBOLS = picture version of hangman</w:t>
            </w:r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0C1DD6" w:rsidRPr="000C1DD6" w:rsidRDefault="000C1DD6" w:rsidP="000C1DD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NZ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NZ"/>
              </w:rPr>
            </w:pPr>
          </w:p>
        </w:tc>
      </w:tr>
    </w:tbl>
    <w:p w:rsidR="000C1DD6" w:rsidRPr="000C1DD6" w:rsidRDefault="000C1DD6" w:rsidP="000C1DD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NZ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52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replay = False</w:t>
            </w:r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0C1DD6" w:rsidRPr="000C1DD6" w:rsidRDefault="000C1DD6" w:rsidP="000C1DD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NZ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83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while replay is not True</w:t>
            </w:r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0C1DD6" w:rsidRPr="000C1DD6" w:rsidRDefault="000C1DD6" w:rsidP="000C1DD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NZ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23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 xml:space="preserve">ask the player to play again </w:t>
            </w:r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0C1DD6" w:rsidRPr="000C1DD6" w:rsidRDefault="000C1DD6" w:rsidP="000C1DD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NZ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83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if yes continue game</w:t>
            </w:r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0C1DD6" w:rsidRPr="000C1DD6" w:rsidRDefault="000C1DD6" w:rsidP="000C1DD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NZ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02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 xml:space="preserve">ask for </w:t>
            </w:r>
            <w:proofErr w:type="gramStart"/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users</w:t>
            </w:r>
            <w:proofErr w:type="gramEnd"/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 xml:space="preserve"> name and store variable as </w:t>
            </w:r>
            <w:proofErr w:type="spellStart"/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users_name</w:t>
            </w:r>
            <w:proofErr w:type="spellEnd"/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0C1DD6" w:rsidRPr="000C1DD6" w:rsidRDefault="000C1DD6" w:rsidP="000C1DD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NZ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0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output rules of game</w:t>
            </w:r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0C1DD6" w:rsidRPr="000C1DD6" w:rsidRDefault="000C1DD6" w:rsidP="000C1DD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NZ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17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random_word(</w:t>
            </w:r>
            <w:proofErr w:type="spellStart"/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unjoins_word</w:t>
            </w:r>
            <w:proofErr w:type="spellEnd"/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)</w:t>
            </w:r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0C1DD6" w:rsidRPr="000C1DD6" w:rsidRDefault="000C1DD6" w:rsidP="000C1DD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NZ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70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display(</w:t>
            </w:r>
            <w:proofErr w:type="spellStart"/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players_attempts</w:t>
            </w:r>
            <w:proofErr w:type="spellEnd"/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 xml:space="preserve">) </w:t>
            </w:r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0C1DD6" w:rsidRPr="000C1DD6" w:rsidRDefault="000C1DD6" w:rsidP="000C1DD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NZ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3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proofErr w:type="spellStart"/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elif</w:t>
            </w:r>
            <w:proofErr w:type="spellEnd"/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 xml:space="preserve"> play again is no</w:t>
            </w:r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0C1DD6" w:rsidRPr="000C1DD6" w:rsidRDefault="000C1DD6" w:rsidP="000C1DD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NZ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50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 xml:space="preserve">output have </w:t>
            </w:r>
            <w:proofErr w:type="gramStart"/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a nice day</w:t>
            </w:r>
            <w:proofErr w:type="gramEnd"/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0C1DD6" w:rsidRPr="000C1DD6" w:rsidRDefault="000C1DD6" w:rsidP="000C1DD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NZ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17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end game</w:t>
            </w:r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0C1DD6" w:rsidRPr="000C1DD6" w:rsidRDefault="000C1DD6" w:rsidP="000C1DD6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NZ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4"/>
      </w:tblGrid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0C1DD6"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  <w:t>else</w:t>
            </w:r>
          </w:p>
        </w:tc>
      </w:tr>
      <w:tr w:rsidR="000C1DD6" w:rsidRPr="000C1DD6" w:rsidTr="000C1DD6">
        <w:trPr>
          <w:tblCellSpacing w:w="15" w:type="dxa"/>
        </w:trPr>
        <w:tc>
          <w:tcPr>
            <w:tcW w:w="0" w:type="auto"/>
            <w:vAlign w:val="center"/>
            <w:hideMark/>
          </w:tcPr>
          <w:p w:rsidR="000C1DD6" w:rsidRPr="000C1DD6" w:rsidRDefault="000C1DD6" w:rsidP="000C1DD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4B437A" w:rsidRDefault="000C1DD6">
      <w:r w:rsidRPr="000C1DD6">
        <w:rPr>
          <w:rFonts w:ascii="Times New Roman" w:eastAsia="Times New Roman" w:hAnsi="Times New Roman" w:cs="Times New Roman"/>
          <w:sz w:val="24"/>
          <w:szCs w:val="24"/>
          <w:lang w:eastAsia="en-NZ"/>
        </w:rPr>
        <w:t>repeat until it is a yes or a no</w:t>
      </w:r>
      <w:bookmarkStart w:id="0" w:name="_GoBack"/>
      <w:bookmarkEnd w:id="0"/>
    </w:p>
    <w:sectPr w:rsidR="004B43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xMDUyNrW0NDY0MDNV0lEKTi0uzszPAykwrAUAYmxBdSwAAAA="/>
  </w:docVars>
  <w:rsids>
    <w:rsidRoot w:val="000C1DD6"/>
    <w:rsid w:val="000C1DD6"/>
    <w:rsid w:val="004B43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A68CBB-6FFF-428A-BE03-2F972CA37B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215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la Burton</dc:creator>
  <cp:keywords/>
  <dc:description/>
  <cp:lastModifiedBy>Kayla Burton</cp:lastModifiedBy>
  <cp:revision>1</cp:revision>
  <dcterms:created xsi:type="dcterms:W3CDTF">2017-05-28T22:47:00Z</dcterms:created>
  <dcterms:modified xsi:type="dcterms:W3CDTF">2017-05-28T22:47:00Z</dcterms:modified>
</cp:coreProperties>
</file>